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03DF2A5E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7D6618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BF1FF2">
        <w:rPr>
          <w:rFonts w:eastAsia="Times New Roman" w:cstheme="minorHAnsi"/>
          <w:b/>
          <w:color w:val="181717"/>
          <w:sz w:val="28"/>
          <w:szCs w:val="28"/>
        </w:rPr>
        <w:t>In-</w:t>
      </w:r>
      <w:r w:rsidR="00AA3805">
        <w:rPr>
          <w:rFonts w:eastAsia="Times New Roman" w:cstheme="minorHAnsi"/>
          <w:b/>
          <w:color w:val="181717"/>
          <w:sz w:val="28"/>
          <w:szCs w:val="28"/>
        </w:rPr>
        <w:t>Vehicle Engine Service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CE2899A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917A5">
        <w:t>Thermostat Replacement, Water Pump Replacement, and Intake Manifold Gasket Insp</w:t>
      </w:r>
      <w:r w:rsidR="00EB175B">
        <w:t>ection</w:t>
      </w:r>
    </w:p>
    <w:p w14:paraId="51F9DC29" w14:textId="6676B19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B175B">
        <w:t>Intake Manifold Gasket Replacement,</w:t>
      </w:r>
      <w:r w:rsidR="00F80380">
        <w:t xml:space="preserve"> Timing Belt Replacement, and Engine Mount Replacement</w:t>
      </w:r>
    </w:p>
    <w:p w14:paraId="72888F9A" w14:textId="76A61F6C" w:rsidR="00F80380" w:rsidRDefault="00F80380" w:rsidP="004637B0">
      <w:pPr>
        <w:spacing w:after="0"/>
        <w:ind w:left="450" w:right="-810"/>
      </w:pPr>
      <w:r>
        <w:t>3. Hybrid Engine Precaution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12E989E" w14:textId="5F9D2A91" w:rsidR="00AA3805" w:rsidRDefault="00AA3805" w:rsidP="00AA3805">
      <w:pPr>
        <w:spacing w:after="0"/>
        <w:ind w:left="446" w:right="-806"/>
      </w:pPr>
      <w:r>
        <w:t>1. Explain thermostat replacement and water pump replacement in engines.</w:t>
      </w:r>
    </w:p>
    <w:p w14:paraId="022C1691" w14:textId="2B76DF49" w:rsidR="00AA3805" w:rsidRDefault="00AA3805" w:rsidP="00AA3805">
      <w:pPr>
        <w:spacing w:after="0"/>
        <w:ind w:left="446" w:right="-806"/>
      </w:pPr>
      <w:r>
        <w:t>2. Discuss intake manifold gasket inspection and replacement.</w:t>
      </w:r>
    </w:p>
    <w:p w14:paraId="3B03A587" w14:textId="0A60B6E2" w:rsidR="00AA3805" w:rsidRDefault="00AA3805" w:rsidP="00AA3805">
      <w:pPr>
        <w:spacing w:after="0"/>
        <w:ind w:left="446" w:right="-806"/>
      </w:pPr>
      <w:r>
        <w:t>3. Describe the steps involved in timing belt replacement.</w:t>
      </w:r>
    </w:p>
    <w:p w14:paraId="15F2024A" w14:textId="77777777" w:rsidR="00AA3805" w:rsidRDefault="00AA3805" w:rsidP="00AA3805">
      <w:pPr>
        <w:spacing w:after="0"/>
        <w:ind w:left="446" w:right="-806"/>
      </w:pPr>
      <w:r>
        <w:t>4. Explain how to inspect engine mounts.</w:t>
      </w:r>
    </w:p>
    <w:p w14:paraId="3C929EE9" w14:textId="77777777" w:rsidR="00AA3805" w:rsidRDefault="00AA3805" w:rsidP="00AA3805">
      <w:pPr>
        <w:spacing w:after="0"/>
        <w:ind w:left="446" w:right="-806"/>
      </w:pPr>
      <w:r>
        <w:t>5. Discuss hybrid engine precautions.</w:t>
      </w:r>
    </w:p>
    <w:p w14:paraId="55695049" w14:textId="3B54BAE4" w:rsidR="00DF2F45" w:rsidRPr="00DF2F45" w:rsidRDefault="00F25410" w:rsidP="00AA380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77777777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5D1EAF" w:rsidRPr="005D1EAF">
        <w:t>Water Pump Diagnosis and Replacement</w:t>
      </w:r>
    </w:p>
    <w:p w14:paraId="7E6A80D9" w14:textId="2EC0D306" w:rsidR="008D3B30" w:rsidRDefault="007C7028" w:rsidP="009E77DF">
      <w:pPr>
        <w:spacing w:after="0"/>
        <w:ind w:left="450" w:right="-810"/>
      </w:pPr>
      <w:r>
        <w:t xml:space="preserve">2. Task Sheet: </w:t>
      </w:r>
      <w:r w:rsidR="005D1EAF" w:rsidRPr="005D1EAF">
        <w:t>Camshaft Timing</w:t>
      </w:r>
    </w:p>
    <w:p w14:paraId="366C51E4" w14:textId="5E3A9D2A" w:rsidR="005D1EAF" w:rsidRDefault="005D1EAF" w:rsidP="009E77DF">
      <w:pPr>
        <w:spacing w:after="0"/>
        <w:ind w:left="450" w:right="-810"/>
      </w:pPr>
      <w:r>
        <w:t xml:space="preserve">3. Task Sheet: </w:t>
      </w:r>
      <w:r w:rsidR="0013577D" w:rsidRPr="0013577D">
        <w:t>Intake Manifold Gasket</w:t>
      </w:r>
    </w:p>
    <w:p w14:paraId="09AC3897" w14:textId="40DFBF55" w:rsidR="0013577D" w:rsidRDefault="0013577D" w:rsidP="009E77DF">
      <w:pPr>
        <w:spacing w:after="0"/>
        <w:ind w:left="450" w:right="-810"/>
      </w:pPr>
      <w:r>
        <w:t xml:space="preserve">4. Task Sheet: </w:t>
      </w:r>
      <w:r w:rsidRPr="0013577D">
        <w:t>Valve Adjustment</w:t>
      </w:r>
    </w:p>
    <w:p w14:paraId="62BBF66B" w14:textId="1D44F69F" w:rsidR="0013577D" w:rsidRDefault="0013577D" w:rsidP="009E77DF">
      <w:pPr>
        <w:spacing w:after="0"/>
        <w:ind w:left="450" w:right="-810"/>
      </w:pPr>
      <w:r>
        <w:t xml:space="preserve">5. Task Sheet: </w:t>
      </w:r>
      <w:r w:rsidRPr="0013577D">
        <w:t>Timing Belt/Chain Replacement</w:t>
      </w:r>
    </w:p>
    <w:p w14:paraId="79B5FFE9" w14:textId="7B094696" w:rsidR="0013577D" w:rsidRDefault="0013577D" w:rsidP="009E77DF">
      <w:pPr>
        <w:spacing w:after="0"/>
        <w:ind w:left="450" w:right="-810"/>
      </w:pPr>
      <w:r>
        <w:t xml:space="preserve">6. Task Sheet: </w:t>
      </w:r>
      <w:r w:rsidRPr="0013577D">
        <w:t>Thermostat Replacement</w:t>
      </w:r>
    </w:p>
    <w:p w14:paraId="2DE5D4B1" w14:textId="5BC87D6D" w:rsidR="0013577D" w:rsidRDefault="0013577D" w:rsidP="009E77DF">
      <w:pPr>
        <w:spacing w:after="0"/>
        <w:ind w:left="450" w:right="-810"/>
      </w:pPr>
      <w:r>
        <w:t xml:space="preserve">7. Task Sheet: </w:t>
      </w:r>
      <w:r w:rsidR="006C03BF" w:rsidRPr="006C03BF">
        <w:t>Hybrid Engine Service Precautions</w:t>
      </w:r>
    </w:p>
    <w:bookmarkEnd w:id="1"/>
    <w:p w14:paraId="233C5FC8" w14:textId="25A92138" w:rsidR="008F46C1" w:rsidRDefault="006C03BF" w:rsidP="004637B0">
      <w:pPr>
        <w:spacing w:after="0"/>
        <w:ind w:left="450" w:right="-810"/>
      </w:pPr>
      <w:r>
        <w:t>8</w:t>
      </w:r>
      <w:r w:rsidR="00DF2F45">
        <w:t xml:space="preserve">. Chapter PowerPoint </w:t>
      </w:r>
    </w:p>
    <w:p w14:paraId="1D2DB321" w14:textId="225EC2D7" w:rsidR="008F46C1" w:rsidRDefault="006C03BF" w:rsidP="004637B0">
      <w:pPr>
        <w:spacing w:after="0"/>
        <w:ind w:left="450" w:right="-810"/>
        <w:rPr>
          <w:rStyle w:val="Hyperlink"/>
        </w:rPr>
      </w:pPr>
      <w:r>
        <w:t>9</w:t>
      </w:r>
      <w:r w:rsidR="00DF2F45" w:rsidRPr="00DF2F45">
        <w:t xml:space="preserve">. </w:t>
      </w:r>
      <w:hyperlink r:id="rId11" w:history="1">
        <w:r w:rsidR="00DF2F45" w:rsidRPr="003A77C1">
          <w:rPr>
            <w:rStyle w:val="Hyperlink"/>
          </w:rPr>
          <w:t>Crossword and Word Search</w:t>
        </w:r>
        <w:r w:rsidR="00FF05B4" w:rsidRPr="003A77C1">
          <w:rPr>
            <w:rStyle w:val="Hyperlink"/>
          </w:rPr>
          <w:t xml:space="preserve"> </w:t>
        </w:r>
        <w:r w:rsidR="00B30C1C" w:rsidRPr="003A77C1">
          <w:rPr>
            <w:rStyle w:val="Hyperlink"/>
          </w:rPr>
          <w:t>Puzzles (A8)</w:t>
        </w:r>
      </w:hyperlink>
    </w:p>
    <w:p w14:paraId="70FF0154" w14:textId="063A25E1" w:rsidR="002E4C6A" w:rsidRPr="00FF05B4" w:rsidRDefault="006C03BF" w:rsidP="004637B0">
      <w:pPr>
        <w:spacing w:after="0"/>
        <w:ind w:left="450" w:right="-810"/>
      </w:pPr>
      <w:r>
        <w:t>10</w:t>
      </w:r>
      <w:r w:rsidR="002E4C6A" w:rsidRPr="002E4C6A">
        <w:t xml:space="preserve">. </w:t>
      </w:r>
      <w:hyperlink r:id="rId12" w:history="1">
        <w:r w:rsidR="002E4C6A" w:rsidRPr="003A77C1">
          <w:rPr>
            <w:rStyle w:val="Hyperlink"/>
          </w:rPr>
          <w:t>Crossword and Word Search Puzzles</w:t>
        </w:r>
        <w:r w:rsidR="00B30C1C" w:rsidRPr="003A77C1">
          <w:rPr>
            <w:rStyle w:val="Hyperlink"/>
          </w:rPr>
          <w:t xml:space="preserve"> (A1)</w:t>
        </w:r>
      </w:hyperlink>
    </w:p>
    <w:p w14:paraId="44868673" w14:textId="337EC818" w:rsidR="008F46C1" w:rsidRDefault="006C03BF" w:rsidP="004637B0">
      <w:pPr>
        <w:spacing w:after="0"/>
        <w:ind w:left="450" w:right="-810"/>
      </w:pPr>
      <w:r>
        <w:t>11</w:t>
      </w:r>
      <w:r w:rsidR="00DF2F45" w:rsidRPr="00DF2F45">
        <w:t xml:space="preserve">. </w:t>
      </w:r>
      <w:hyperlink r:id="rId13" w:history="1">
        <w:r w:rsidR="0011718F" w:rsidRPr="00CB4B7A">
          <w:rPr>
            <w:rStyle w:val="Hyperlink"/>
          </w:rPr>
          <w:t>Video</w:t>
        </w:r>
        <w:r w:rsidR="00250C2D" w:rsidRPr="00CB4B7A">
          <w:rPr>
            <w:rStyle w:val="Hyperlink"/>
          </w:rPr>
          <w:t>s</w:t>
        </w:r>
        <w:r w:rsidR="0011718F" w:rsidRPr="00CB4B7A">
          <w:rPr>
            <w:rStyle w:val="Hyperlink"/>
          </w:rPr>
          <w:t xml:space="preserve">: </w:t>
        </w:r>
        <w:r w:rsidR="00421B5B" w:rsidRPr="00CB4B7A">
          <w:rPr>
            <w:rStyle w:val="Hyperlink"/>
          </w:rPr>
          <w:t>(A</w:t>
        </w:r>
        <w:r w:rsidR="008D3B30" w:rsidRPr="00CB4B7A">
          <w:rPr>
            <w:rStyle w:val="Hyperlink"/>
          </w:rPr>
          <w:t>1</w:t>
        </w:r>
        <w:r w:rsidR="00421B5B" w:rsidRPr="00CB4B7A">
          <w:rPr>
            <w:rStyle w:val="Hyperlink"/>
          </w:rPr>
          <w:t xml:space="preserve">) </w:t>
        </w:r>
        <w:r w:rsidR="00CB4B7A" w:rsidRPr="00CB4B7A">
          <w:rPr>
            <w:rStyle w:val="Hyperlink"/>
          </w:rPr>
          <w:t>Engine Repair</w:t>
        </w:r>
      </w:hyperlink>
    </w:p>
    <w:p w14:paraId="0CB4937C" w14:textId="4DF761B3" w:rsidR="00D524C5" w:rsidRDefault="006C03BF" w:rsidP="004637B0">
      <w:pPr>
        <w:spacing w:after="0"/>
        <w:ind w:left="450" w:right="-810"/>
      </w:pPr>
      <w:r>
        <w:t>12</w:t>
      </w:r>
      <w:r w:rsidR="00D524C5">
        <w:t xml:space="preserve">. </w:t>
      </w:r>
      <w:hyperlink r:id="rId14" w:history="1">
        <w:r w:rsidR="007636D7" w:rsidRPr="009936C4">
          <w:rPr>
            <w:rStyle w:val="Hyperlink"/>
          </w:rPr>
          <w:t xml:space="preserve">Animations: </w:t>
        </w:r>
        <w:r w:rsidR="00DA491F" w:rsidRPr="009936C4">
          <w:rPr>
            <w:rStyle w:val="Hyperlink"/>
          </w:rPr>
          <w:t>(A</w:t>
        </w:r>
        <w:r w:rsidR="008D3B30" w:rsidRPr="009936C4">
          <w:rPr>
            <w:rStyle w:val="Hyperlink"/>
          </w:rPr>
          <w:t>1</w:t>
        </w:r>
        <w:r w:rsidR="00DA491F" w:rsidRPr="009936C4">
          <w:rPr>
            <w:rStyle w:val="Hyperlink"/>
          </w:rPr>
          <w:t xml:space="preserve">) </w:t>
        </w:r>
        <w:r w:rsidR="00421B5B" w:rsidRPr="009936C4">
          <w:rPr>
            <w:rStyle w:val="Hyperlink"/>
          </w:rPr>
          <w:t>E</w:t>
        </w:r>
        <w:r w:rsidR="00CB4B7A" w:rsidRPr="009936C4">
          <w:rPr>
            <w:rStyle w:val="Hyperlink"/>
          </w:rPr>
          <w:t>ngine Repair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BC89DC1" w14:textId="77777777" w:rsidR="006C03BF" w:rsidRDefault="006C03BF" w:rsidP="006C03BF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5D1EAF">
        <w:t>Water Pump Diagnosis and Replacement</w:t>
      </w:r>
    </w:p>
    <w:p w14:paraId="2A58B2DB" w14:textId="77777777" w:rsidR="006C03BF" w:rsidRDefault="006C03BF" w:rsidP="006C03BF">
      <w:pPr>
        <w:spacing w:after="0"/>
        <w:ind w:left="450" w:right="-810"/>
      </w:pPr>
      <w:r>
        <w:t xml:space="preserve">2. Task Sheet: </w:t>
      </w:r>
      <w:r w:rsidRPr="005D1EAF">
        <w:t>Camshaft Timing</w:t>
      </w:r>
    </w:p>
    <w:p w14:paraId="27D25450" w14:textId="77777777" w:rsidR="006C03BF" w:rsidRDefault="006C03BF" w:rsidP="006C03BF">
      <w:pPr>
        <w:spacing w:after="0"/>
        <w:ind w:left="450" w:right="-810"/>
      </w:pPr>
      <w:r>
        <w:t xml:space="preserve">3. Task Sheet: </w:t>
      </w:r>
      <w:r w:rsidRPr="0013577D">
        <w:t>Intake Manifold Gasket</w:t>
      </w:r>
    </w:p>
    <w:p w14:paraId="4AF94D9A" w14:textId="77777777" w:rsidR="006C03BF" w:rsidRDefault="006C03BF" w:rsidP="006C03BF">
      <w:pPr>
        <w:spacing w:after="0"/>
        <w:ind w:left="450" w:right="-810"/>
      </w:pPr>
      <w:r>
        <w:t xml:space="preserve">4. Task Sheet: </w:t>
      </w:r>
      <w:r w:rsidRPr="0013577D">
        <w:t>Valve Adjustment</w:t>
      </w:r>
    </w:p>
    <w:p w14:paraId="5922E88B" w14:textId="77777777" w:rsidR="006C03BF" w:rsidRDefault="006C03BF" w:rsidP="006C03BF">
      <w:pPr>
        <w:spacing w:after="0"/>
        <w:ind w:left="450" w:right="-810"/>
      </w:pPr>
      <w:r>
        <w:t xml:space="preserve">5. Task Sheet: </w:t>
      </w:r>
      <w:r w:rsidRPr="0013577D">
        <w:t>Timing Belt/Chain Replacement</w:t>
      </w:r>
    </w:p>
    <w:p w14:paraId="2B400BB1" w14:textId="77777777" w:rsidR="006C03BF" w:rsidRDefault="006C03BF" w:rsidP="006C03BF">
      <w:pPr>
        <w:spacing w:after="0"/>
        <w:ind w:left="450" w:right="-810"/>
      </w:pPr>
      <w:r>
        <w:t xml:space="preserve">6. Task Sheet: </w:t>
      </w:r>
      <w:r w:rsidRPr="0013577D">
        <w:t>Thermostat Replacement</w:t>
      </w:r>
    </w:p>
    <w:p w14:paraId="2677E5CB" w14:textId="201334D7" w:rsidR="007C7028" w:rsidRDefault="006C03BF" w:rsidP="007C7028">
      <w:pPr>
        <w:spacing w:after="0"/>
        <w:ind w:left="450" w:right="-810"/>
      </w:pPr>
      <w:r>
        <w:t xml:space="preserve">7. Task Sheet: </w:t>
      </w:r>
      <w:r w:rsidRPr="006C03BF">
        <w:t>Hybrid Engine Service Precautions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63EF2DCE" w:rsidR="00BE4C88" w:rsidRPr="00184C07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04F5BF6" w14:textId="77777777" w:rsidR="006C03BF" w:rsidRDefault="006C03BF" w:rsidP="004637B0">
      <w:pPr>
        <w:spacing w:after="0"/>
        <w:ind w:left="450" w:right="-810"/>
        <w:rPr>
          <w:b/>
          <w:bCs/>
          <w:u w:val="single"/>
        </w:rPr>
      </w:pPr>
    </w:p>
    <w:p w14:paraId="66FC8EBA" w14:textId="77777777" w:rsidR="006C03BF" w:rsidRDefault="006C03BF" w:rsidP="004637B0">
      <w:pPr>
        <w:spacing w:after="0"/>
        <w:ind w:left="450" w:right="-810"/>
        <w:rPr>
          <w:b/>
          <w:bCs/>
          <w:u w:val="single"/>
        </w:rPr>
      </w:pPr>
    </w:p>
    <w:p w14:paraId="486DD615" w14:textId="77777777" w:rsidR="006C03BF" w:rsidRDefault="006C03BF" w:rsidP="004637B0">
      <w:pPr>
        <w:spacing w:after="0"/>
        <w:ind w:left="450" w:right="-810"/>
        <w:rPr>
          <w:b/>
          <w:bCs/>
          <w:u w:val="single"/>
        </w:rPr>
      </w:pPr>
    </w:p>
    <w:p w14:paraId="6F6DE87B" w14:textId="77777777" w:rsidR="006C03BF" w:rsidRDefault="006C03BF" w:rsidP="004637B0">
      <w:pPr>
        <w:spacing w:after="0"/>
        <w:ind w:left="450" w:right="-810"/>
        <w:rPr>
          <w:b/>
          <w:bCs/>
          <w:u w:val="single"/>
        </w:rPr>
      </w:pPr>
    </w:p>
    <w:p w14:paraId="583942F4" w14:textId="77777777" w:rsidR="006C03BF" w:rsidRDefault="006C03BF" w:rsidP="004637B0">
      <w:pPr>
        <w:spacing w:after="0"/>
        <w:ind w:left="450" w:right="-810"/>
        <w:rPr>
          <w:b/>
          <w:bCs/>
          <w:u w:val="single"/>
        </w:rPr>
      </w:pPr>
    </w:p>
    <w:p w14:paraId="7717411D" w14:textId="77777777" w:rsidR="006C03BF" w:rsidRPr="007C1A7E" w:rsidRDefault="006C03BF" w:rsidP="006C03B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229F0B7" w14:textId="77777777" w:rsidR="006C03BF" w:rsidRDefault="006C03BF" w:rsidP="006C03B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6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In-Vehicle Engine Service</w:t>
      </w:r>
    </w:p>
    <w:p w14:paraId="1CE1D8D0" w14:textId="2E048E00" w:rsidR="006C03BF" w:rsidRDefault="006C03BF" w:rsidP="006C03BF">
      <w:pPr>
        <w:spacing w:after="0"/>
        <w:ind w:left="450" w:right="-810"/>
        <w:jc w:val="center"/>
        <w:rPr>
          <w:b/>
          <w:bCs/>
          <w:u w:val="single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F810532" w14:textId="77777777" w:rsidR="006C03BF" w:rsidRPr="006C03BF" w:rsidRDefault="006C03BF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563AAEEE" w14:textId="70D8408A" w:rsidR="00BE4C88" w:rsidRDefault="00BE4C88" w:rsidP="004637B0">
      <w:pPr>
        <w:spacing w:after="0"/>
        <w:ind w:left="450" w:right="-810"/>
      </w:pPr>
    </w:p>
    <w:p w14:paraId="3330E7F8" w14:textId="77777777" w:rsidR="006C03BF" w:rsidRDefault="006C03BF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9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2468C" w14:textId="77777777" w:rsidR="00FD016F" w:rsidRDefault="00FD016F" w:rsidP="00E43A7A">
      <w:pPr>
        <w:spacing w:after="0" w:line="240" w:lineRule="auto"/>
      </w:pPr>
      <w:r>
        <w:separator/>
      </w:r>
    </w:p>
  </w:endnote>
  <w:endnote w:type="continuationSeparator" w:id="0">
    <w:p w14:paraId="1C8EE40C" w14:textId="77777777" w:rsidR="00FD016F" w:rsidRDefault="00FD016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9E8EA" w14:textId="77777777" w:rsidR="00FD016F" w:rsidRDefault="00FD016F" w:rsidP="00E43A7A">
      <w:pPr>
        <w:spacing w:after="0" w:line="240" w:lineRule="auto"/>
      </w:pPr>
      <w:r>
        <w:separator/>
      </w:r>
    </w:p>
  </w:footnote>
  <w:footnote w:type="continuationSeparator" w:id="0">
    <w:p w14:paraId="20EC87DF" w14:textId="77777777" w:rsidR="00FD016F" w:rsidRDefault="00FD016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64F"/>
    <w:rsid w:val="00002F88"/>
    <w:rsid w:val="00016515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7FEB"/>
    <w:rsid w:val="002C4E57"/>
    <w:rsid w:val="002E4C6A"/>
    <w:rsid w:val="0034188C"/>
    <w:rsid w:val="0038763A"/>
    <w:rsid w:val="00390F8A"/>
    <w:rsid w:val="003A77C1"/>
    <w:rsid w:val="003D0578"/>
    <w:rsid w:val="004011C3"/>
    <w:rsid w:val="0040292E"/>
    <w:rsid w:val="00421B5B"/>
    <w:rsid w:val="00427D74"/>
    <w:rsid w:val="00431A46"/>
    <w:rsid w:val="00440631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D1EAF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253C6"/>
    <w:rsid w:val="0085332D"/>
    <w:rsid w:val="00892203"/>
    <w:rsid w:val="00893826"/>
    <w:rsid w:val="008D0585"/>
    <w:rsid w:val="008D3B30"/>
    <w:rsid w:val="008F46C1"/>
    <w:rsid w:val="009268E1"/>
    <w:rsid w:val="0092799E"/>
    <w:rsid w:val="0093258C"/>
    <w:rsid w:val="00933952"/>
    <w:rsid w:val="00974A08"/>
    <w:rsid w:val="009936C4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A3805"/>
    <w:rsid w:val="00AD289A"/>
    <w:rsid w:val="00B26AC2"/>
    <w:rsid w:val="00B30C1C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BF1FF2"/>
    <w:rsid w:val="00C15C66"/>
    <w:rsid w:val="00C161A4"/>
    <w:rsid w:val="00C22D90"/>
    <w:rsid w:val="00C3161B"/>
    <w:rsid w:val="00C32656"/>
    <w:rsid w:val="00C36439"/>
    <w:rsid w:val="00C3797A"/>
    <w:rsid w:val="00C535C1"/>
    <w:rsid w:val="00C82643"/>
    <w:rsid w:val="00C90A97"/>
    <w:rsid w:val="00CA02F9"/>
    <w:rsid w:val="00CA1EC5"/>
    <w:rsid w:val="00CB4B7A"/>
    <w:rsid w:val="00CB7645"/>
    <w:rsid w:val="00CC06DE"/>
    <w:rsid w:val="00CC0E0B"/>
    <w:rsid w:val="00CF2331"/>
    <w:rsid w:val="00D20E01"/>
    <w:rsid w:val="00D37393"/>
    <w:rsid w:val="00D524C5"/>
    <w:rsid w:val="00D6699C"/>
    <w:rsid w:val="00DA1A6E"/>
    <w:rsid w:val="00DA491F"/>
    <w:rsid w:val="00DB5275"/>
    <w:rsid w:val="00DE385A"/>
    <w:rsid w:val="00DF2F45"/>
    <w:rsid w:val="00E202C9"/>
    <w:rsid w:val="00E2770A"/>
    <w:rsid w:val="00E4311A"/>
    <w:rsid w:val="00E43A7A"/>
    <w:rsid w:val="00E636D7"/>
    <w:rsid w:val="00E917A5"/>
    <w:rsid w:val="00E9309E"/>
    <w:rsid w:val="00EB175B"/>
    <w:rsid w:val="00EF543F"/>
    <w:rsid w:val="00F008E4"/>
    <w:rsid w:val="00F2511E"/>
    <w:rsid w:val="00F25410"/>
    <w:rsid w:val="00F80380"/>
    <w:rsid w:val="00F94E56"/>
    <w:rsid w:val="00FC06DD"/>
    <w:rsid w:val="00FC3836"/>
    <w:rsid w:val="00FC4EAD"/>
    <w:rsid w:val="00FD016F"/>
    <w:rsid w:val="00FD2564"/>
    <w:rsid w:val="00FD6C02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3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puzzles_lib_page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jameshalderman.com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1_anim_lib_pag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5</cp:revision>
  <cp:lastPrinted>2022-03-29T18:15:00Z</cp:lastPrinted>
  <dcterms:created xsi:type="dcterms:W3CDTF">2019-12-09T16:24:00Z</dcterms:created>
  <dcterms:modified xsi:type="dcterms:W3CDTF">2022-03-30T15:28:00Z</dcterms:modified>
</cp:coreProperties>
</file>